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76EB" w:rsidRDefault="000A408F">
      <w:pPr>
        <w:rPr>
          <w:b/>
        </w:rPr>
      </w:pPr>
      <w:r w:rsidRPr="00C776EB">
        <w:rPr>
          <w:b/>
          <w:noProof/>
        </w:rPr>
        <w:drawing>
          <wp:anchor distT="0" distB="0" distL="114300" distR="114300" simplePos="0" relativeHeight="251660288" behindDoc="0" locked="0" layoutInCell="1" allowOverlap="1" wp14:anchorId="4C160F91" wp14:editId="05601C20">
            <wp:simplePos x="0" y="0"/>
            <wp:positionH relativeFrom="margin">
              <wp:posOffset>-74295</wp:posOffset>
            </wp:positionH>
            <wp:positionV relativeFrom="paragraph">
              <wp:posOffset>107322</wp:posOffset>
            </wp:positionV>
            <wp:extent cx="2924175" cy="601450"/>
            <wp:effectExtent l="0" t="0" r="0" b="8255"/>
            <wp:wrapNone/>
            <wp:docPr id="29" name="Picture 29" descr="http://iacst.org/iacst/img/iacst_bann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iacst.org/iacst/img/iacst_banner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801"/>
                    <a:stretch/>
                  </pic:blipFill>
                  <pic:spPr bwMode="auto">
                    <a:xfrm>
                      <a:off x="0" y="0"/>
                      <a:ext cx="2924175" cy="60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6276" w:rsidRPr="00C776EB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BBC4CB" wp14:editId="7A799D53">
                <wp:simplePos x="0" y="0"/>
                <wp:positionH relativeFrom="margin">
                  <wp:posOffset>3005455</wp:posOffset>
                </wp:positionH>
                <wp:positionV relativeFrom="paragraph">
                  <wp:posOffset>9525</wp:posOffset>
                </wp:positionV>
                <wp:extent cx="3498215" cy="1404620"/>
                <wp:effectExtent l="0" t="0" r="698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82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6276" w:rsidRPr="00AD6276" w:rsidRDefault="00C776EB" w:rsidP="00AD627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0"/>
                              </w:rPr>
                            </w:pPr>
                            <w:r w:rsidRPr="00AD6276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0"/>
                              </w:rPr>
                              <w:t>International C</w:t>
                            </w:r>
                            <w:r w:rsidR="00AD6276" w:rsidRPr="00AD6276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0"/>
                              </w:rPr>
                              <w:t xml:space="preserve">onference on Culture Technology (ICCT) </w:t>
                            </w:r>
                          </w:p>
                          <w:p w:rsidR="00C776EB" w:rsidRPr="0019720F" w:rsidRDefault="00C776EB" w:rsidP="00C776EB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</w:pPr>
                            <w:r w:rsidRPr="0019720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November 15 </w:t>
                            </w:r>
                            <w:r w:rsidR="003F422B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~</w:t>
                            </w:r>
                            <w:r w:rsidRPr="0019720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18</w:t>
                            </w:r>
                            <w:r w:rsidR="00DD5DDB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, 2018   </w:t>
                            </w:r>
                            <w:r w:rsidRPr="0019720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Shaoxing, Chi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CBBC4C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6.65pt;margin-top:.75pt;width:275.4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" stroked="f">
                <v:textbox style="mso-fit-shape-to-text:t">
                  <w:txbxContent>
                    <w:p w:rsidR="00AD6276" w:rsidRPr="00AD6276" w:rsidRDefault="00C776EB" w:rsidP="00AD6276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32"/>
                          <w:szCs w:val="30"/>
                        </w:rPr>
                      </w:pPr>
                      <w:r w:rsidRPr="00AD6276">
                        <w:rPr>
                          <w:rFonts w:ascii="Times New Roman" w:hAnsi="Times New Roman" w:cs="Times New Roman"/>
                          <w:b/>
                          <w:sz w:val="32"/>
                          <w:szCs w:val="30"/>
                        </w:rPr>
                        <w:t>International C</w:t>
                      </w:r>
                      <w:r w:rsidR="00AD6276" w:rsidRPr="00AD6276">
                        <w:rPr>
                          <w:rFonts w:ascii="Times New Roman" w:hAnsi="Times New Roman" w:cs="Times New Roman"/>
                          <w:b/>
                          <w:sz w:val="32"/>
                          <w:szCs w:val="30"/>
                        </w:rPr>
                        <w:t xml:space="preserve">onference on Culture Technology (ICCT) </w:t>
                      </w:r>
                    </w:p>
                    <w:p w:rsidR="00C776EB" w:rsidRPr="0019720F" w:rsidRDefault="00C776EB" w:rsidP="00C776EB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</w:pPr>
                      <w:r w:rsidRPr="0019720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November 15 </w:t>
                      </w:r>
                      <w:r w:rsidR="003F422B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~</w:t>
                      </w:r>
                      <w:r w:rsidRPr="0019720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18</w:t>
                      </w:r>
                      <w:r w:rsidR="00DD5DDB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, 2018   </w:t>
                      </w:r>
                      <w:r w:rsidRPr="0019720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Shaoxing, Chin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345411" w:rsidRDefault="00345411">
      <w:pPr>
        <w:rPr>
          <w:b/>
        </w:rPr>
      </w:pPr>
    </w:p>
    <w:p w:rsidR="00C776EB" w:rsidRDefault="00C776EB">
      <w:pPr>
        <w:rPr>
          <w:b/>
        </w:rPr>
      </w:pPr>
    </w:p>
    <w:p w:rsidR="0077299D" w:rsidRDefault="0077299D">
      <w:pPr>
        <w:rPr>
          <w:b/>
        </w:rPr>
      </w:pPr>
    </w:p>
    <w:tbl>
      <w:tblPr>
        <w:tblStyle w:val="a3"/>
        <w:tblpPr w:leftFromText="180" w:rightFromText="180" w:vertAnchor="page" w:horzAnchor="margin" w:tblpY="3871"/>
        <w:tblW w:w="10255" w:type="dxa"/>
        <w:tblLook w:val="04A0" w:firstRow="1" w:lastRow="0" w:firstColumn="1" w:lastColumn="0" w:noHBand="0" w:noVBand="1"/>
      </w:tblPr>
      <w:tblGrid>
        <w:gridCol w:w="2425"/>
        <w:gridCol w:w="7830"/>
      </w:tblGrid>
      <w:tr w:rsidR="00AD6276" w:rsidTr="00AD6276">
        <w:tc>
          <w:tcPr>
            <w:tcW w:w="2425" w:type="dxa"/>
            <w:vAlign w:val="center"/>
          </w:tcPr>
          <w:p w:rsidR="00AD6276" w:rsidRDefault="00AD6276" w:rsidP="00AD6276">
            <w:pPr>
              <w:shd w:val="clear" w:color="auto" w:fill="FFFFFF"/>
              <w:spacing w:before="96" w:after="192"/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ession title</w:t>
            </w:r>
          </w:p>
        </w:tc>
        <w:tc>
          <w:tcPr>
            <w:tcW w:w="7830" w:type="dxa"/>
            <w:vAlign w:val="center"/>
          </w:tcPr>
          <w:p w:rsidR="00AD6276" w:rsidRPr="0077299D" w:rsidRDefault="00AD6276" w:rsidP="00AD6276">
            <w:pPr>
              <w:rPr>
                <w:color w:val="767171" w:themeColor="background2" w:themeShade="80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 brief title that reflects the content of the session</w:t>
            </w:r>
          </w:p>
        </w:tc>
      </w:tr>
      <w:tr w:rsidR="00AD6276" w:rsidTr="00AD6276">
        <w:tc>
          <w:tcPr>
            <w:tcW w:w="2425" w:type="dxa"/>
            <w:vAlign w:val="center"/>
          </w:tcPr>
          <w:p w:rsidR="00AD6276" w:rsidRPr="00C776EB" w:rsidRDefault="00AD6276" w:rsidP="00AD6276">
            <w:pPr>
              <w:shd w:val="clear" w:color="auto" w:fill="FFFFFF"/>
              <w:spacing w:before="96" w:after="192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ummary</w:t>
            </w:r>
          </w:p>
        </w:tc>
        <w:tc>
          <w:tcPr>
            <w:tcW w:w="7830" w:type="dxa"/>
            <w:vAlign w:val="center"/>
          </w:tcPr>
          <w:p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(describe in 1-2 paragraphs </w:t>
            </w:r>
            <w:r w:rsidR="00DD5DDB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~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 150 words – the aim of the session)</w:t>
            </w:r>
          </w:p>
          <w:p w:rsidR="00AD6276" w:rsidRPr="0077299D" w:rsidRDefault="00AD6276" w:rsidP="00AD6276">
            <w:pPr>
              <w:spacing w:after="200"/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(enumerate a list of </w:t>
            </w:r>
            <w:bookmarkStart w:id="0" w:name="_GoBack"/>
            <w:bookmarkEnd w:id="0"/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specific topics the session would deal with)</w:t>
            </w:r>
          </w:p>
        </w:tc>
      </w:tr>
      <w:tr w:rsidR="00AD6276" w:rsidTr="00AD6276">
        <w:tc>
          <w:tcPr>
            <w:tcW w:w="2425" w:type="dxa"/>
            <w:vAlign w:val="center"/>
          </w:tcPr>
          <w:p w:rsidR="00AD6276" w:rsidRDefault="00AD6276" w:rsidP="00AD6276">
            <w:pPr>
              <w:shd w:val="clear" w:color="auto" w:fill="FFFFFF"/>
              <w:spacing w:before="96" w:after="192"/>
              <w:jc w:val="center"/>
            </w:pPr>
            <w:r w:rsidRPr="00C776E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Session 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hairs</w:t>
            </w:r>
          </w:p>
        </w:tc>
        <w:tc>
          <w:tcPr>
            <w:tcW w:w="7830" w:type="dxa"/>
            <w:vAlign w:val="center"/>
          </w:tcPr>
          <w:p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Organizer1 Biography,</w:t>
            </w:r>
          </w:p>
          <w:p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ddress1/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ffiliation1, 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P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hone1, 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E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-mail1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,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W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ebsite1</w:t>
            </w:r>
          </w:p>
          <w:p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</w:p>
          <w:p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Organizer2 Biography,</w:t>
            </w:r>
          </w:p>
          <w:p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ddres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s2/Affiliation2, Phone2, E-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mail2,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 W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ebsite2</w:t>
            </w:r>
          </w:p>
          <w:p w:rsidR="00AD6276" w:rsidRPr="0077299D" w:rsidRDefault="00AD6276" w:rsidP="00AD6276">
            <w:pPr>
              <w:shd w:val="clear" w:color="auto" w:fill="FFFFFF"/>
              <w:spacing w:after="192"/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…</w:t>
            </w:r>
          </w:p>
        </w:tc>
      </w:tr>
      <w:tr w:rsidR="00AD6276" w:rsidTr="00AD6276">
        <w:tc>
          <w:tcPr>
            <w:tcW w:w="2425" w:type="dxa"/>
            <w:vAlign w:val="center"/>
          </w:tcPr>
          <w:p w:rsidR="00AD6276" w:rsidRDefault="00AD6276" w:rsidP="00AD6276">
            <w:pPr>
              <w:shd w:val="clear" w:color="auto" w:fill="FFFFFF"/>
              <w:spacing w:before="96" w:after="192"/>
              <w:jc w:val="center"/>
            </w:pPr>
            <w:r>
              <w:t>Additional Information</w:t>
            </w:r>
          </w:p>
        </w:tc>
        <w:tc>
          <w:tcPr>
            <w:tcW w:w="7830" w:type="dxa"/>
            <w:vAlign w:val="center"/>
          </w:tcPr>
          <w:p w:rsidR="00AD6276" w:rsidRPr="0077299D" w:rsidRDefault="00AD6276" w:rsidP="00AD6276">
            <w:pPr>
              <w:shd w:val="clear" w:color="auto" w:fill="FFFFFF"/>
              <w:spacing w:before="96" w:after="192"/>
              <w:rPr>
                <w:color w:val="767171" w:themeColor="background2" w:themeShade="80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 short description on the means of advertisement for the Session</w:t>
            </w:r>
          </w:p>
        </w:tc>
      </w:tr>
    </w:tbl>
    <w:p w:rsidR="0077299D" w:rsidRPr="00FD67F4" w:rsidRDefault="008870B4" w:rsidP="0077299D">
      <w:pPr>
        <w:spacing w:before="12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ession P</w:t>
      </w:r>
      <w:r w:rsidR="0077299D">
        <w:rPr>
          <w:b/>
          <w:sz w:val="32"/>
          <w:szCs w:val="32"/>
        </w:rPr>
        <w:t>roposal</w:t>
      </w:r>
    </w:p>
    <w:sectPr w:rsidR="0077299D" w:rsidRPr="00FD67F4" w:rsidSect="00C776EB">
      <w:headerReference w:type="default" r:id="rId8"/>
      <w:pgSz w:w="12240" w:h="15840"/>
      <w:pgMar w:top="1440" w:right="90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0B0A" w:rsidRDefault="002A0B0A" w:rsidP="00E74CA1">
      <w:pPr>
        <w:spacing w:after="0" w:line="240" w:lineRule="auto"/>
      </w:pPr>
      <w:r>
        <w:separator/>
      </w:r>
    </w:p>
  </w:endnote>
  <w:endnote w:type="continuationSeparator" w:id="0">
    <w:p w:rsidR="002A0B0A" w:rsidRDefault="002A0B0A" w:rsidP="00E74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0B0A" w:rsidRDefault="002A0B0A" w:rsidP="00E74CA1">
      <w:pPr>
        <w:spacing w:after="0" w:line="240" w:lineRule="auto"/>
      </w:pPr>
      <w:r>
        <w:separator/>
      </w:r>
    </w:p>
  </w:footnote>
  <w:footnote w:type="continuationSeparator" w:id="0">
    <w:p w:rsidR="002A0B0A" w:rsidRDefault="002A0B0A" w:rsidP="00E74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4CA1" w:rsidRDefault="00E74CA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F11712"/>
    <w:multiLevelType w:val="hybridMultilevel"/>
    <w:tmpl w:val="A8962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4F167C"/>
    <w:multiLevelType w:val="hybridMultilevel"/>
    <w:tmpl w:val="9B16225C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NrGwNLO0NLQwNbVU0lEKTi0uzszPAykwrAUA1nsmQCwAAAA="/>
  </w:docVars>
  <w:rsids>
    <w:rsidRoot w:val="00C776EB"/>
    <w:rsid w:val="000A408F"/>
    <w:rsid w:val="002A0B0A"/>
    <w:rsid w:val="00345411"/>
    <w:rsid w:val="003F422B"/>
    <w:rsid w:val="0077299D"/>
    <w:rsid w:val="007E2C15"/>
    <w:rsid w:val="008870B4"/>
    <w:rsid w:val="00AD6276"/>
    <w:rsid w:val="00C776EB"/>
    <w:rsid w:val="00DD5DDB"/>
    <w:rsid w:val="00E74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C57C5A"/>
  <w15:chartTrackingRefBased/>
  <w15:docId w15:val="{4CCA9DAA-73F6-410A-8E2E-1DEF6F076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776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776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qub Azfar</dc:creator>
  <cp:keywords/>
  <dc:description/>
  <cp:lastModifiedBy>pkkim95@gmail.com</cp:lastModifiedBy>
  <cp:revision>4</cp:revision>
  <dcterms:created xsi:type="dcterms:W3CDTF">2018-06-05T06:05:00Z</dcterms:created>
  <dcterms:modified xsi:type="dcterms:W3CDTF">2018-06-05T06:06:00Z</dcterms:modified>
</cp:coreProperties>
</file>